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c7d3dd38d2f73234762ada6eb91c31959f09f2"/>
    <w:p>
      <w:pPr>
        <w:pStyle w:val="Heading2"/>
      </w:pPr>
      <w:r>
        <w:t xml:space="preserve">Unit 8 Lesson 12: Hagamos imágenes de puntos</w:t>
      </w:r>
    </w:p>
    <w:bookmarkEnd w:id="20"/>
    <w:bookmarkStart w:id="34" w:name="X2c6bfff545a53fd2f80c7b5dbd1c2475cf68a28"/>
    <w:p>
      <w:pPr>
        <w:pStyle w:val="Heading3"/>
      </w:pPr>
      <w:r>
        <w:t xml:space="preserve">WU Cuántos ves: Puntos de distintos color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24125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63.40737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155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263.44182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63.48213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263.52254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haz-tus-propias-imágenes-de-puntos"/>
    <w:p>
      <w:pPr>
        <w:pStyle w:val="Heading3"/>
      </w:pPr>
      <w:r>
        <w:t xml:space="preserve">1 Haz tus propias imágenes de punt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38" w:name="cuántos-puntos-ves"/>
    <w:p>
      <w:pPr>
        <w:pStyle w:val="Heading3"/>
      </w:pPr>
      <w:r>
        <w:t xml:space="preserve">2 ¿Cuántos puntos ves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65" w:name="centros-momento-de-escoger"/>
    <w:p>
      <w:pPr>
        <w:pStyle w:val="Heading3"/>
      </w:pPr>
      <w:r>
        <w:t xml:space="preserve">3 Centros: Momento de escoger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58263.569872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263.6107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8263.634442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8263.725546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8263.78323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78989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58263.848594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1556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58263.890602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04Z</dcterms:created>
  <dcterms:modified xsi:type="dcterms:W3CDTF">2022-12-14T22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Au9S7YLkcWfDRNfhN49EizwOoxNKETPjDmBZkkkZjzkD/gS2oNpmFrpsEHVuhF6FRhDClmiGdQJs2QWPStlYQ==</vt:lpwstr>
  </property>
</Properties>
</file>